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506E9E8" w:rsidR="004A1027" w:rsidRPr="004A1027" w:rsidRDefault="004A1027" w:rsidP="00EA69BC">
      <w:r>
        <w:t>School of</w:t>
      </w:r>
      <w:r w:rsidR="00B33BA5">
        <w:t xml:space="preserve"> Media and</w:t>
      </w:r>
      <w:r>
        <w:t xml:space="preserve"> Communication</w:t>
      </w:r>
      <w:r w:rsidRPr="004A1027">
        <w:t xml:space="preserve"> </w:t>
      </w:r>
      <w:r w:rsidR="002550C4">
        <w:t xml:space="preserve">  </w:t>
      </w:r>
      <w:r w:rsidR="00B33BA5">
        <w:t xml:space="preserve">       </w:t>
      </w:r>
      <w:r w:rsidR="002550C4">
        <w:t xml:space="preserve">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78BC1F4" w:rsidR="00157C80" w:rsidRDefault="00521607" w:rsidP="00EA69BC">
      <w:r>
        <w:t xml:space="preserve">Shenzhen University                    </w:t>
      </w:r>
      <w:r w:rsidR="002550C4">
        <w:tab/>
        <w:t xml:space="preserve">       </w:t>
      </w:r>
      <w:r w:rsidR="004A1027">
        <w:t xml:space="preserve">     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Hyperlink"/>
          </w:rPr>
          <w:t>zhiliang</w:t>
        </w:r>
        <w:r w:rsidR="00157C80" w:rsidRPr="00A65A7A">
          <w:rPr>
            <w:rStyle w:val="Hyperlink"/>
            <w:rFonts w:hint="eastAsia"/>
          </w:rPr>
          <w:t>-</w:t>
        </w:r>
        <w:r w:rsidR="00157C80" w:rsidRPr="00A65A7A">
          <w:rPr>
            <w:rStyle w:val="Hyperlink"/>
          </w:rPr>
          <w:t>lin@outlook.com</w:t>
        </w:r>
      </w:hyperlink>
    </w:p>
    <w:p w14:paraId="2F6C36A2" w14:textId="17966831" w:rsidR="00B52ECD" w:rsidRDefault="00B52ECD" w:rsidP="00EA69BC">
      <w:r w:rsidRPr="00B52ECD">
        <w:t>3688 Nanhai Ave, Nanshan Qu</w:t>
      </w:r>
      <w:r w:rsidR="00157C80">
        <w:t xml:space="preserve">, </w:t>
      </w:r>
      <w:r>
        <w:t>Shenzhen</w:t>
      </w:r>
      <w:r w:rsidR="00157C80" w:rsidRPr="007146B9">
        <w:t>,</w:t>
      </w:r>
      <w:r>
        <w:t xml:space="preserve">       </w:t>
      </w:r>
      <w:r w:rsidRPr="00B52ECD">
        <w:rPr>
          <w:i/>
          <w:iCs/>
        </w:rPr>
        <w:t xml:space="preserve">Personal </w:t>
      </w:r>
      <w:r>
        <w:rPr>
          <w:i/>
        </w:rPr>
        <w:t>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Hyperlink"/>
          </w:rPr>
          <w:t>www.zhilianglin.com</w:t>
        </w:r>
      </w:hyperlink>
    </w:p>
    <w:p w14:paraId="07C1880E" w14:textId="405B09A9" w:rsidR="00157C80" w:rsidRDefault="00157C80" w:rsidP="00EA69BC">
      <w:r w:rsidRPr="007146B9">
        <w:t xml:space="preserve">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07E0E2AE" w14:textId="28CFDD3F" w:rsidR="009E3B38" w:rsidRPr="00B92A0B" w:rsidRDefault="009E3B38" w:rsidP="009E3B38">
      <w:pPr>
        <w:rPr>
          <w:b/>
          <w:iCs/>
        </w:rPr>
      </w:pPr>
      <w:r w:rsidRPr="00890AC2">
        <w:t>Guangchao Charles Feng</w:t>
      </w:r>
      <w:r>
        <w:t>.,</w:t>
      </w:r>
      <w:r w:rsidRPr="006626FE">
        <w:t xml:space="preserve"> Xianglin Su., </w:t>
      </w:r>
      <w:r w:rsidRPr="006626FE">
        <w:rPr>
          <w:b/>
        </w:rPr>
        <w:t>Zhiliang Lin</w:t>
      </w:r>
      <w:r w:rsidRPr="006626FE">
        <w:t>.,</w:t>
      </w:r>
      <w:r w:rsidR="00216FE9">
        <w:t xml:space="preserve"> </w:t>
      </w:r>
      <w:r w:rsidR="00216FE9">
        <w:rPr>
          <w:rFonts w:hint="eastAsia"/>
        </w:rPr>
        <w:t>Y</w:t>
      </w:r>
      <w:r w:rsidR="00216FE9">
        <w:t>iru He</w:t>
      </w:r>
      <w:r w:rsidR="00216FE9" w:rsidRPr="006626FE">
        <w:t>.,</w:t>
      </w:r>
      <w:r w:rsidR="00216FE9" w:rsidRPr="00216FE9">
        <w:t xml:space="preserve"> </w:t>
      </w:r>
      <w:r w:rsidR="00216FE9">
        <w:t>Nan Luo</w:t>
      </w:r>
      <w:r w:rsidR="00216FE9" w:rsidRPr="006626FE">
        <w:t>.,</w:t>
      </w:r>
      <w:r>
        <w:t xml:space="preserve"> &amp;</w:t>
      </w:r>
      <w:r w:rsidRPr="00890AC2">
        <w:t xml:space="preserve"> Yuting Zhang</w:t>
      </w:r>
      <w:r>
        <w:t>.</w:t>
      </w:r>
      <w:r w:rsidR="00237B34">
        <w:t xml:space="preserve"> </w:t>
      </w:r>
      <w:r w:rsidR="00237B34" w:rsidRPr="00CA663C">
        <w:t>(</w:t>
      </w:r>
      <w:r w:rsidR="00237B34">
        <w:rPr>
          <w:rFonts w:hint="eastAsia"/>
        </w:rPr>
        <w:t>for</w:t>
      </w:r>
      <w:r w:rsidR="00237B34">
        <w:t>thcoming</w:t>
      </w:r>
      <w:r w:rsidR="00237B34" w:rsidRPr="00CA663C">
        <w:t>)</w:t>
      </w:r>
      <w:r w:rsidR="003104F7"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>.</w:t>
      </w:r>
      <w:r w:rsidR="003556FB">
        <w:rPr>
          <w:i/>
        </w:rPr>
        <w:t xml:space="preserve"> </w:t>
      </w:r>
      <w:r w:rsidR="005052A1" w:rsidRPr="005052A1">
        <w:rPr>
          <w:i/>
        </w:rPr>
        <w:t>Journalism &amp; Mass Communication Quarterly</w:t>
      </w:r>
      <w:r w:rsidR="00315C45">
        <w:rPr>
          <w:i/>
        </w:rPr>
        <w:t>.</w:t>
      </w:r>
    </w:p>
    <w:p w14:paraId="33D8311D" w14:textId="49678963" w:rsidR="009E3B38" w:rsidRDefault="009E3B38" w:rsidP="00E51A24">
      <w:pPr>
        <w:rPr>
          <w:b/>
        </w:rPr>
      </w:pPr>
      <w:r w:rsidRPr="00890AC2">
        <w:t>Guangchao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Xianglin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>
        <w:rPr>
          <w:rFonts w:hint="eastAsia"/>
        </w:rPr>
        <w:t>for</w:t>
      </w:r>
      <w:r w:rsidR="00237B34">
        <w:t>th</w:t>
      </w:r>
      <w:r>
        <w:t>coming</w:t>
      </w:r>
      <w:r w:rsidRPr="00CA663C">
        <w:t>)</w:t>
      </w:r>
      <w:r w:rsidR="003104F7">
        <w:t>.</w:t>
      </w:r>
      <w:bookmarkStart w:id="0" w:name="_GoBack"/>
      <w:bookmarkEnd w:id="0"/>
      <w:r>
        <w:rPr>
          <w:i/>
        </w:rPr>
        <w:t xml:space="preserve"> </w:t>
      </w:r>
      <w:bookmarkStart w:id="1" w:name="OLE_LINK45"/>
      <w:bookmarkStart w:id="2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1"/>
      <w:bookmarkEnd w:id="2"/>
      <w:r>
        <w:rPr>
          <w:bCs/>
          <w:color w:val="000000"/>
        </w:rPr>
        <w:t xml:space="preserve">. </w:t>
      </w:r>
      <w:r w:rsidR="00AE4918" w:rsidRPr="00AE4918">
        <w:rPr>
          <w:bCs/>
          <w:i/>
          <w:iCs/>
          <w:color w:val="000000"/>
        </w:rPr>
        <w:t>Sage Open</w:t>
      </w:r>
      <w:r w:rsidR="00315C45">
        <w:rPr>
          <w:bCs/>
          <w:i/>
          <w:iCs/>
          <w:color w:val="000000"/>
        </w:rPr>
        <w:t>.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friends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13CBF922" w:rsidR="00A8246F" w:rsidRDefault="00A8246F" w:rsidP="00EA69BC">
      <w:pPr>
        <w:rPr>
          <w:b/>
        </w:rPr>
      </w:pPr>
    </w:p>
    <w:p w14:paraId="053501C2" w14:textId="319C7CBD" w:rsidR="00E51A24" w:rsidRDefault="00765A1E" w:rsidP="00EA69BC">
      <w:pPr>
        <w:rPr>
          <w:b/>
        </w:rPr>
      </w:pPr>
      <w:r>
        <w:rPr>
          <w:rFonts w:hint="eastAsia"/>
          <w:b/>
        </w:rPr>
        <w:lastRenderedPageBreak/>
        <w:t>W</w:t>
      </w:r>
      <w:r>
        <w:rPr>
          <w:b/>
        </w:rPr>
        <w:t>orking Paper</w:t>
      </w:r>
      <w:r w:rsidR="00835AD7">
        <w:rPr>
          <w:b/>
        </w:rPr>
        <w:t>s</w:t>
      </w:r>
    </w:p>
    <w:p w14:paraId="69037132" w14:textId="13539199" w:rsidR="00765A1E" w:rsidRPr="008A7049" w:rsidRDefault="00765A1E" w:rsidP="00765A1E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</w:t>
      </w:r>
      <w:r w:rsidR="00A34BAA" w:rsidRPr="00FA1AEB">
        <w:rPr>
          <w:i/>
          <w:iCs/>
        </w:rPr>
        <w:t>Exploring the co-production</w:t>
      </w:r>
      <w:r w:rsidR="00830DF4" w:rsidRPr="00FA1AEB">
        <w:rPr>
          <w:i/>
          <w:iCs/>
        </w:rPr>
        <w:t xml:space="preserve"> relationships</w:t>
      </w:r>
      <w:r w:rsidR="00A34BAA" w:rsidRPr="00FA1AEB">
        <w:rPr>
          <w:i/>
          <w:iCs/>
        </w:rPr>
        <w:t xml:space="preserve"> of</w:t>
      </w:r>
      <w:r w:rsidR="000047C9" w:rsidRPr="00FA1AEB">
        <w:rPr>
          <w:i/>
          <w:iCs/>
        </w:rPr>
        <w:t xml:space="preserve"> </w:t>
      </w:r>
      <w:r w:rsidR="00A34BAA" w:rsidRPr="00FA1AEB">
        <w:rPr>
          <w:i/>
          <w:iCs/>
        </w:rPr>
        <w:t>films using the IMDB dataset</w:t>
      </w:r>
      <w:r w:rsidRPr="00D737AC">
        <w:t xml:space="preserve">. </w:t>
      </w:r>
    </w:p>
    <w:p w14:paraId="0C16F345" w14:textId="55A5FE54" w:rsidR="003F7CBB" w:rsidRPr="008A7049" w:rsidRDefault="003F7CBB" w:rsidP="003F7CBB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="00FA1AEB">
        <w:rPr>
          <w:b/>
        </w:rPr>
        <w:t xml:space="preserve"> </w:t>
      </w:r>
      <w:r w:rsidR="00FA1AEB" w:rsidRPr="00BF3DD7">
        <w:rPr>
          <w:bCs/>
          <w:i/>
          <w:iCs/>
        </w:rPr>
        <w:t>Ex</w:t>
      </w:r>
      <w:r w:rsidR="002A76CF" w:rsidRPr="00BF3DD7">
        <w:rPr>
          <w:bCs/>
          <w:i/>
          <w:iCs/>
        </w:rPr>
        <w:t xml:space="preserve">ploring the relationships between communication  studies and other subjects </w:t>
      </w:r>
      <w:r w:rsidR="00FA4360">
        <w:rPr>
          <w:bCs/>
          <w:i/>
          <w:iCs/>
        </w:rPr>
        <w:t>with</w:t>
      </w:r>
      <w:r w:rsidR="002A76CF"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>Association For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0F7CDA" w14:textId="422835F0" w:rsidR="006A59B0" w:rsidRPr="007A5CED" w:rsidRDefault="006A59B0" w:rsidP="006A59B0">
      <w:r w:rsidRPr="007A5CED">
        <w:t>Research</w:t>
      </w:r>
      <w:r>
        <w:t xml:space="preserve"> Assistant (full-time) </w:t>
      </w:r>
      <w:r>
        <w:rPr>
          <w:rFonts w:hint="eastAsia"/>
        </w:rPr>
        <w:t>at</w:t>
      </w:r>
      <w:r>
        <w:t xml:space="preserve"> Shenzhen University                    </w:t>
      </w:r>
      <w:r w:rsidR="00B420C1">
        <w:rPr>
          <w:noProof/>
        </w:rPr>
        <w:t>July</w:t>
      </w:r>
      <w:r w:rsidRPr="00245885">
        <w:rPr>
          <w:noProof/>
        </w:rPr>
        <w:t>,</w:t>
      </w:r>
      <w:r>
        <w:t xml:space="preserve"> 201</w:t>
      </w:r>
      <w:r w:rsidR="00B420C1">
        <w:t>9</w:t>
      </w:r>
      <w:r>
        <w:t xml:space="preserve"> - </w:t>
      </w:r>
      <w:r w:rsidR="00815392">
        <w:t>P</w:t>
      </w:r>
      <w:r w:rsidR="00F64D3A">
        <w:t>resent</w:t>
      </w:r>
    </w:p>
    <w:p w14:paraId="2D9AF51B" w14:textId="77777777" w:rsidR="00B420C1" w:rsidRDefault="006A59B0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B420C1">
        <w:t>Do data wrangling and data analysis on massive data and finished two report articles</w:t>
      </w:r>
    </w:p>
    <w:p w14:paraId="4F8C4346" w14:textId="34D50819" w:rsidR="00B420C1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Buid the website of the lab and maintain the daily operation of the website</w:t>
      </w:r>
    </w:p>
    <w:p w14:paraId="7125FDBC" w14:textId="6BA47514" w:rsidR="006A59B0" w:rsidRPr="006A59B0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 manusripts for international journals</w:t>
      </w:r>
    </w:p>
    <w:p w14:paraId="09CAA773" w14:textId="77777777" w:rsidR="00B420C1" w:rsidRDefault="00B420C1" w:rsidP="00EA69BC"/>
    <w:p w14:paraId="3F49BDBC" w14:textId="1F2C83D8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lastRenderedPageBreak/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16098B90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4583238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hyperlink r:id="rId8" w:history="1">
        <w:r w:rsidR="00A22654" w:rsidRPr="0042244A">
          <w:rPr>
            <w:rStyle w:val="Hyperlink"/>
          </w:rPr>
          <w:t>Empirical Communication Lab</w:t>
        </w:r>
      </w:hyperlink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11E80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1C4421"/>
    <w:rsid w:val="002028F2"/>
    <w:rsid w:val="00206768"/>
    <w:rsid w:val="00214CC5"/>
    <w:rsid w:val="00215F69"/>
    <w:rsid w:val="00216FE9"/>
    <w:rsid w:val="00237B34"/>
    <w:rsid w:val="00245885"/>
    <w:rsid w:val="00252E46"/>
    <w:rsid w:val="002550C4"/>
    <w:rsid w:val="00264F9A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46CA8"/>
    <w:rsid w:val="003556FB"/>
    <w:rsid w:val="00366B53"/>
    <w:rsid w:val="003822B4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052A1"/>
    <w:rsid w:val="00520E28"/>
    <w:rsid w:val="00521607"/>
    <w:rsid w:val="00543A6D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602869"/>
    <w:rsid w:val="0061767B"/>
    <w:rsid w:val="00626ADA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409EB"/>
    <w:rsid w:val="007462CC"/>
    <w:rsid w:val="00750E71"/>
    <w:rsid w:val="00764E76"/>
    <w:rsid w:val="00765A1E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15392"/>
    <w:rsid w:val="00821438"/>
    <w:rsid w:val="0082545E"/>
    <w:rsid w:val="00830DF4"/>
    <w:rsid w:val="00831444"/>
    <w:rsid w:val="00833BA4"/>
    <w:rsid w:val="00835623"/>
    <w:rsid w:val="00835AD7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3B38"/>
    <w:rsid w:val="009E6B6F"/>
    <w:rsid w:val="00A01E1D"/>
    <w:rsid w:val="00A22654"/>
    <w:rsid w:val="00A23A3F"/>
    <w:rsid w:val="00A325AC"/>
    <w:rsid w:val="00A32BE6"/>
    <w:rsid w:val="00A34BAA"/>
    <w:rsid w:val="00A413C9"/>
    <w:rsid w:val="00A54636"/>
    <w:rsid w:val="00A7013D"/>
    <w:rsid w:val="00A73987"/>
    <w:rsid w:val="00A8246F"/>
    <w:rsid w:val="00A95B29"/>
    <w:rsid w:val="00AB34E0"/>
    <w:rsid w:val="00AB7140"/>
    <w:rsid w:val="00AB7460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C3061"/>
    <w:rsid w:val="00BE23BC"/>
    <w:rsid w:val="00BE6B3D"/>
    <w:rsid w:val="00BF3DD7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35059"/>
    <w:rsid w:val="00E51A24"/>
    <w:rsid w:val="00E537DF"/>
    <w:rsid w:val="00E576A1"/>
    <w:rsid w:val="00E66EA7"/>
    <w:rsid w:val="00E87259"/>
    <w:rsid w:val="00E93285"/>
    <w:rsid w:val="00EA69BC"/>
    <w:rsid w:val="00EB3309"/>
    <w:rsid w:val="00ED0578"/>
    <w:rsid w:val="00ED3B01"/>
    <w:rsid w:val="00EE0BF2"/>
    <w:rsid w:val="00EE0CC2"/>
    <w:rsid w:val="00EE4979"/>
    <w:rsid w:val="00EE7602"/>
    <w:rsid w:val="00EF2E38"/>
    <w:rsid w:val="00F02732"/>
    <w:rsid w:val="00F35E56"/>
    <w:rsid w:val="00F41F1E"/>
    <w:rsid w:val="00F57A67"/>
    <w:rsid w:val="00F6410D"/>
    <w:rsid w:val="00F64D3A"/>
    <w:rsid w:val="00F678DD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ffchao.cn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701</Words>
  <Characters>4000</Characters>
  <Application>Microsoft Office Word</Application>
  <DocSecurity>0</DocSecurity>
  <Lines>33</Lines>
  <Paragraphs>9</Paragraphs>
  <ScaleCrop>false</ScaleCrop>
  <Company>Win10NeT.COM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60</cp:revision>
  <cp:lastPrinted>2020-04-01T01:21:00Z</cp:lastPrinted>
  <dcterms:created xsi:type="dcterms:W3CDTF">2019-06-07T02:14:00Z</dcterms:created>
  <dcterms:modified xsi:type="dcterms:W3CDTF">2020-04-01T01:26:00Z</dcterms:modified>
</cp:coreProperties>
</file>